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F6819" w14:textId="0729ADDE" w:rsidR="002F08CF" w:rsidRDefault="002F08CF" w:rsidP="002F08CF">
      <w:pPr>
        <w:spacing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Installation Guidelines</w:t>
      </w:r>
    </w:p>
    <w:p w14:paraId="64FFC330" w14:textId="77777777" w:rsidR="002F08CF" w:rsidRPr="00A73C26" w:rsidRDefault="002F08CF" w:rsidP="002F08CF">
      <w:pPr>
        <w:spacing w:line="360" w:lineRule="auto"/>
        <w:rPr>
          <w:rFonts w:ascii="Arial" w:hAnsi="Arial" w:cs="Arial"/>
        </w:rPr>
      </w:pPr>
    </w:p>
    <w:p w14:paraId="16298F88" w14:textId="64EC8C69" w:rsidR="002F08CF" w:rsidRPr="00A73C26" w:rsidRDefault="002F08CF" w:rsidP="002F08C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73C26">
        <w:rPr>
          <w:rFonts w:ascii="Arial" w:hAnsi="Arial" w:cs="Arial"/>
          <w:sz w:val="24"/>
          <w:szCs w:val="24"/>
        </w:rPr>
        <w:t xml:space="preserve">Arduino IDE software was downloaded from Arduino official website. Necessary drivers for serial communication were installed in the same binary executable file. See </w:t>
      </w:r>
      <w:r w:rsidRPr="00A73C26">
        <w:rPr>
          <w:rFonts w:ascii="Arial" w:hAnsi="Arial" w:cs="Arial"/>
          <w:i/>
          <w:iCs/>
          <w:sz w:val="24"/>
          <w:szCs w:val="24"/>
        </w:rPr>
        <w:t>Figure</w:t>
      </w:r>
      <w:r w:rsidRPr="00A73C26">
        <w:rPr>
          <w:rFonts w:ascii="Arial" w:hAnsi="Arial" w:cs="Arial"/>
          <w:sz w:val="24"/>
          <w:szCs w:val="24"/>
        </w:rPr>
        <w:t xml:space="preserve"> </w:t>
      </w:r>
      <w:r w:rsidR="00921F64">
        <w:rPr>
          <w:rFonts w:ascii="Arial" w:hAnsi="Arial" w:cs="Arial"/>
          <w:sz w:val="24"/>
          <w:szCs w:val="24"/>
        </w:rPr>
        <w:t>1</w:t>
      </w:r>
      <w:r w:rsidRPr="00A73C26">
        <w:rPr>
          <w:rFonts w:ascii="Arial" w:hAnsi="Arial" w:cs="Arial"/>
          <w:sz w:val="24"/>
          <w:szCs w:val="24"/>
        </w:rPr>
        <w:t xml:space="preserve"> as reference to download the file.</w:t>
      </w:r>
    </w:p>
    <w:p w14:paraId="5373FF0A" w14:textId="77777777" w:rsidR="002F08CF" w:rsidRPr="00A73C26" w:rsidRDefault="002F08CF" w:rsidP="002F08C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40C0A09" w14:textId="77777777" w:rsidR="002F08CF" w:rsidRPr="00A73C26" w:rsidRDefault="002F08CF" w:rsidP="002F08CF">
      <w:pPr>
        <w:keepNext/>
        <w:spacing w:line="360" w:lineRule="auto"/>
        <w:jc w:val="center"/>
        <w:rPr>
          <w:rFonts w:ascii="Arial" w:hAnsi="Arial" w:cs="Arial"/>
        </w:rPr>
      </w:pPr>
      <w:r w:rsidRPr="00A73C26">
        <w:rPr>
          <w:rFonts w:ascii="Arial" w:hAnsi="Arial" w:cs="Arial"/>
          <w:noProof/>
        </w:rPr>
        <w:drawing>
          <wp:inline distT="0" distB="0" distL="0" distR="0" wp14:anchorId="2AF6CF79" wp14:editId="59820CC7">
            <wp:extent cx="4991100" cy="2675251"/>
            <wp:effectExtent l="0" t="0" r="0" b="0"/>
            <wp:docPr id="28" name="Picture 2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chat or text messag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2675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9C838" w14:textId="7B707071" w:rsidR="002F08CF" w:rsidRDefault="002F08CF" w:rsidP="002F08CF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0" w:name="_Toc76313857"/>
      <w:bookmarkStart w:id="1" w:name="_Toc76373998"/>
      <w:r w:rsidRPr="00A73C26">
        <w:rPr>
          <w:rFonts w:ascii="Arial" w:hAnsi="Arial" w:cs="Arial"/>
        </w:rPr>
        <w:t xml:space="preserve">Figure </w:t>
      </w:r>
      <w:r w:rsidRPr="00A73C26">
        <w:rPr>
          <w:rFonts w:ascii="Arial" w:hAnsi="Arial" w:cs="Arial"/>
        </w:rPr>
        <w:fldChar w:fldCharType="begin"/>
      </w:r>
      <w:r w:rsidRPr="00A73C26">
        <w:rPr>
          <w:rFonts w:ascii="Arial" w:hAnsi="Arial" w:cs="Arial"/>
        </w:rPr>
        <w:instrText xml:space="preserve"> SEQ Figure \* ARABIC </w:instrText>
      </w:r>
      <w:r w:rsidRPr="00A73C26">
        <w:rPr>
          <w:rFonts w:ascii="Arial" w:hAnsi="Arial" w:cs="Arial"/>
        </w:rPr>
        <w:fldChar w:fldCharType="separate"/>
      </w:r>
      <w:r w:rsidR="00921F64">
        <w:rPr>
          <w:rFonts w:ascii="Arial" w:hAnsi="Arial" w:cs="Arial"/>
          <w:noProof/>
        </w:rPr>
        <w:t>1</w:t>
      </w:r>
      <w:r w:rsidRPr="00A73C26">
        <w:rPr>
          <w:rFonts w:ascii="Arial" w:hAnsi="Arial" w:cs="Arial"/>
          <w:noProof/>
        </w:rPr>
        <w:fldChar w:fldCharType="end"/>
      </w:r>
      <w:r w:rsidRPr="00A73C26">
        <w:rPr>
          <w:rFonts w:ascii="Arial" w:hAnsi="Arial" w:cs="Arial"/>
        </w:rPr>
        <w:t>. Downloading Arduino IDE</w:t>
      </w:r>
      <w:bookmarkEnd w:id="0"/>
      <w:bookmarkEnd w:id="1"/>
    </w:p>
    <w:p w14:paraId="2FB2FB17" w14:textId="77777777" w:rsidR="002F08CF" w:rsidRDefault="002F08CF" w:rsidP="002F08CF"/>
    <w:p w14:paraId="005766D1" w14:textId="0918F317" w:rsidR="002F08CF" w:rsidRDefault="002F08CF" w:rsidP="002F08CF">
      <w:pPr>
        <w:spacing w:line="360" w:lineRule="auto"/>
        <w:rPr>
          <w:rFonts w:ascii="Arial" w:hAnsi="Arial" w:cs="Arial"/>
          <w:sz w:val="24"/>
          <w:szCs w:val="24"/>
        </w:rPr>
      </w:pPr>
      <w:r w:rsidRPr="00A73C26">
        <w:rPr>
          <w:rFonts w:ascii="Arial" w:hAnsi="Arial" w:cs="Arial"/>
          <w:sz w:val="24"/>
          <w:szCs w:val="24"/>
        </w:rPr>
        <w:t xml:space="preserve">Arduino IDE was launched after successful setup. </w:t>
      </w:r>
      <w:r w:rsidRPr="00A73C26">
        <w:rPr>
          <w:rFonts w:ascii="Arial" w:hAnsi="Arial" w:cs="Arial"/>
          <w:i/>
          <w:iCs/>
          <w:sz w:val="24"/>
          <w:szCs w:val="24"/>
        </w:rPr>
        <w:t>Figure</w:t>
      </w:r>
      <w:r w:rsidRPr="00A73C26">
        <w:rPr>
          <w:rFonts w:ascii="Arial" w:hAnsi="Arial" w:cs="Arial"/>
          <w:sz w:val="24"/>
          <w:szCs w:val="24"/>
        </w:rPr>
        <w:t xml:space="preserve"> </w:t>
      </w:r>
      <w:r w:rsidR="00921F64">
        <w:rPr>
          <w:rFonts w:ascii="Arial" w:hAnsi="Arial" w:cs="Arial"/>
          <w:sz w:val="24"/>
          <w:szCs w:val="24"/>
        </w:rPr>
        <w:t>2</w:t>
      </w:r>
      <w:r w:rsidRPr="00A73C26">
        <w:rPr>
          <w:rFonts w:ascii="Arial" w:hAnsi="Arial" w:cs="Arial"/>
          <w:sz w:val="24"/>
          <w:szCs w:val="24"/>
        </w:rPr>
        <w:t xml:space="preserve"> shows program sketch area.</w:t>
      </w:r>
    </w:p>
    <w:p w14:paraId="34102203" w14:textId="77777777" w:rsidR="002F08CF" w:rsidRDefault="002F08CF" w:rsidP="002F08CF">
      <w:pPr>
        <w:spacing w:line="360" w:lineRule="auto"/>
        <w:rPr>
          <w:rFonts w:ascii="Arial" w:hAnsi="Arial" w:cs="Arial"/>
          <w:sz w:val="24"/>
          <w:szCs w:val="24"/>
        </w:rPr>
      </w:pPr>
    </w:p>
    <w:p w14:paraId="69F5AEDF" w14:textId="77777777" w:rsidR="002F08CF" w:rsidRDefault="002F08CF" w:rsidP="002F08CF">
      <w:pPr>
        <w:spacing w:line="360" w:lineRule="auto"/>
        <w:rPr>
          <w:rFonts w:ascii="Arial" w:hAnsi="Arial" w:cs="Arial"/>
          <w:sz w:val="24"/>
          <w:szCs w:val="24"/>
        </w:rPr>
      </w:pPr>
    </w:p>
    <w:p w14:paraId="11428AD0" w14:textId="77777777" w:rsidR="002F08CF" w:rsidRDefault="002F08CF" w:rsidP="002F08CF">
      <w:pPr>
        <w:spacing w:line="360" w:lineRule="auto"/>
        <w:rPr>
          <w:rFonts w:ascii="Arial" w:hAnsi="Arial" w:cs="Arial"/>
          <w:sz w:val="24"/>
          <w:szCs w:val="24"/>
        </w:rPr>
      </w:pPr>
    </w:p>
    <w:p w14:paraId="40D41352" w14:textId="77777777" w:rsidR="002F08CF" w:rsidRPr="001D55A3" w:rsidRDefault="002F08CF" w:rsidP="002F08CF">
      <w:pPr>
        <w:spacing w:line="360" w:lineRule="auto"/>
        <w:rPr>
          <w:rFonts w:ascii="Arial" w:hAnsi="Arial" w:cs="Arial"/>
          <w:sz w:val="24"/>
          <w:szCs w:val="24"/>
        </w:rPr>
      </w:pPr>
    </w:p>
    <w:p w14:paraId="22F60EC0" w14:textId="77777777" w:rsidR="002F08CF" w:rsidRDefault="002F08CF" w:rsidP="002F08CF">
      <w:pPr>
        <w:spacing w:after="0" w:line="36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void setup()</w:t>
      </w:r>
    </w:p>
    <w:p w14:paraId="54A0AD0C" w14:textId="77777777" w:rsidR="002F08CF" w:rsidRDefault="002F08CF" w:rsidP="002F08CF">
      <w:pPr>
        <w:spacing w:after="0" w:line="36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{</w:t>
      </w:r>
    </w:p>
    <w:p w14:paraId="331B8246" w14:textId="77777777" w:rsidR="002F08CF" w:rsidRDefault="002F08CF" w:rsidP="002F08CF">
      <w:pPr>
        <w:spacing w:after="0" w:line="360" w:lineRule="auto"/>
        <w:ind w:left="720" w:firstLine="720"/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//this function configures and initializes required hardware</w:t>
      </w:r>
    </w:p>
    <w:p w14:paraId="416173E6" w14:textId="77777777" w:rsidR="002F08CF" w:rsidRDefault="002F08CF" w:rsidP="002F08CF">
      <w:pPr>
        <w:spacing w:after="0" w:line="36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}</w:t>
      </w:r>
    </w:p>
    <w:p w14:paraId="52A8086F" w14:textId="77777777" w:rsidR="002F08CF" w:rsidRDefault="002F08CF" w:rsidP="002F08CF">
      <w:pPr>
        <w:spacing w:after="0" w:line="36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</w:p>
    <w:p w14:paraId="135867EA" w14:textId="77777777" w:rsidR="002F08CF" w:rsidRDefault="002F08CF" w:rsidP="002F08CF">
      <w:pPr>
        <w:spacing w:after="0" w:line="36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void loop()</w:t>
      </w:r>
    </w:p>
    <w:p w14:paraId="41972A77" w14:textId="77777777" w:rsidR="002F08CF" w:rsidRDefault="002F08CF" w:rsidP="002F08CF">
      <w:pPr>
        <w:spacing w:after="0" w:line="36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{</w:t>
      </w:r>
    </w:p>
    <w:p w14:paraId="5F44E262" w14:textId="77777777" w:rsidR="002F08CF" w:rsidRDefault="002F08CF" w:rsidP="002F08CF">
      <w:pPr>
        <w:spacing w:after="0" w:line="360" w:lineRule="auto"/>
        <w:ind w:left="720" w:firstLine="720"/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//this function runs the code within this block infinite times</w:t>
      </w:r>
    </w:p>
    <w:p w14:paraId="70ADAA8E" w14:textId="77777777" w:rsidR="002F08CF" w:rsidRDefault="002F08CF" w:rsidP="002F08CF">
      <w:pPr>
        <w:spacing w:line="36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}</w:t>
      </w:r>
    </w:p>
    <w:p w14:paraId="51750B70" w14:textId="77777777" w:rsidR="002F08CF" w:rsidRPr="00E53DFE" w:rsidRDefault="002F08CF" w:rsidP="002F08CF">
      <w:pPr>
        <w:spacing w:line="360" w:lineRule="auto"/>
        <w:ind w:firstLine="720"/>
        <w:jc w:val="both"/>
        <w:rPr>
          <w:rFonts w:ascii="Courier New" w:hAnsi="Courier New" w:cs="Courier New"/>
          <w:sz w:val="20"/>
          <w:szCs w:val="20"/>
        </w:rPr>
      </w:pPr>
    </w:p>
    <w:p w14:paraId="1244994A" w14:textId="77777777" w:rsidR="002F08CF" w:rsidRDefault="002F08CF" w:rsidP="002F08CF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6D31147E" wp14:editId="0EEC1CB0">
            <wp:extent cx="5029200" cy="2828925"/>
            <wp:effectExtent l="0" t="0" r="0" b="9525"/>
            <wp:docPr id="30" name="Picture 3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957F0" w14:textId="34EFFD3F" w:rsidR="002F08CF" w:rsidRDefault="002F08CF" w:rsidP="002F08CF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2" w:name="_Toc76313858"/>
      <w:bookmarkStart w:id="3" w:name="_Toc76373999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921F64">
        <w:rPr>
          <w:rFonts w:ascii="Arial" w:hAnsi="Arial" w:cs="Arial"/>
          <w:noProof/>
        </w:rPr>
        <w:t>2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Arduino IDE Program Canvas</w:t>
      </w:r>
      <w:bookmarkEnd w:id="2"/>
      <w:bookmarkEnd w:id="3"/>
    </w:p>
    <w:p w14:paraId="1D6F8AE6" w14:textId="77777777" w:rsidR="002F08CF" w:rsidRPr="001D55A3" w:rsidRDefault="002F08CF" w:rsidP="002F08CF"/>
    <w:p w14:paraId="5B306502" w14:textId="77777777" w:rsidR="002F08CF" w:rsidRPr="00A22EAD" w:rsidRDefault="002F08CF" w:rsidP="002F08C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22EAD">
        <w:rPr>
          <w:rFonts w:ascii="Arial" w:hAnsi="Arial" w:cs="Arial"/>
          <w:sz w:val="24"/>
          <w:szCs w:val="24"/>
        </w:rPr>
        <w:t>Required libraries for sensor were installed using library manager in:</w:t>
      </w:r>
    </w:p>
    <w:p w14:paraId="6A9FD431" w14:textId="77777777" w:rsidR="002F08CF" w:rsidRDefault="002F08CF" w:rsidP="002F08CF">
      <w:pPr>
        <w:spacing w:line="360" w:lineRule="auto"/>
        <w:jc w:val="both"/>
        <w:rPr>
          <w:rFonts w:ascii="Courier New" w:hAnsi="Courier New" w:cs="Courier New"/>
          <w:sz w:val="20"/>
          <w:szCs w:val="20"/>
        </w:rPr>
      </w:pPr>
      <w:r w:rsidRPr="00256512">
        <w:rPr>
          <w:rFonts w:ascii="Courier New" w:hAnsi="Courier New" w:cs="Courier New"/>
          <w:sz w:val="20"/>
          <w:szCs w:val="20"/>
        </w:rPr>
        <w:t>Tools &gt; Manage Libraries (Ctrl + Shift + I)</w:t>
      </w:r>
    </w:p>
    <w:p w14:paraId="24E8C779" w14:textId="77777777" w:rsidR="002F08CF" w:rsidRDefault="002F08CF" w:rsidP="002F08C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393F75" w14:textId="725100F9" w:rsidR="002F08CF" w:rsidRDefault="002F08CF" w:rsidP="002F08C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22EAD">
        <w:rPr>
          <w:rFonts w:ascii="Arial" w:hAnsi="Arial" w:cs="Arial"/>
          <w:sz w:val="24"/>
          <w:szCs w:val="24"/>
        </w:rPr>
        <w:t>See figure below on how to search and install a library.</w:t>
      </w:r>
    </w:p>
    <w:p w14:paraId="5C441E74" w14:textId="77777777" w:rsidR="002F08CF" w:rsidRPr="00A22EAD" w:rsidRDefault="002F08CF" w:rsidP="002F08C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C5135C3" w14:textId="77777777" w:rsidR="002F08CF" w:rsidRPr="00A22EAD" w:rsidRDefault="002F08CF" w:rsidP="002F08CF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lastRenderedPageBreak/>
        <w:drawing>
          <wp:inline distT="0" distB="0" distL="0" distR="0" wp14:anchorId="1315499B" wp14:editId="32B58598">
            <wp:extent cx="4933950" cy="2775347"/>
            <wp:effectExtent l="0" t="0" r="0" b="6350"/>
            <wp:docPr id="32" name="Picture 3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8719" cy="2778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849B7" w14:textId="41D61F5B" w:rsidR="002F08CF" w:rsidRDefault="002F08CF" w:rsidP="002F08CF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4" w:name="_Toc76313859"/>
      <w:bookmarkStart w:id="5" w:name="_Toc76374000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921F64">
        <w:rPr>
          <w:rFonts w:ascii="Arial" w:hAnsi="Arial" w:cs="Arial"/>
          <w:noProof/>
        </w:rPr>
        <w:t>3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Installing Libraries</w:t>
      </w:r>
      <w:bookmarkEnd w:id="4"/>
      <w:bookmarkEnd w:id="5"/>
    </w:p>
    <w:p w14:paraId="1180BD16" w14:textId="77777777" w:rsidR="002F08CF" w:rsidRPr="001D55A3" w:rsidRDefault="002F08CF" w:rsidP="002F08CF"/>
    <w:p w14:paraId="12E2B309" w14:textId="48A232F4" w:rsidR="002F08CF" w:rsidRDefault="002F08CF" w:rsidP="002F08C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22EAD">
        <w:rPr>
          <w:rFonts w:ascii="Arial" w:hAnsi="Arial" w:cs="Arial"/>
          <w:sz w:val="24"/>
          <w:szCs w:val="24"/>
        </w:rPr>
        <w:t xml:space="preserve">See </w:t>
      </w:r>
      <w:r w:rsidRPr="00A22EAD">
        <w:rPr>
          <w:rFonts w:ascii="Arial" w:hAnsi="Arial" w:cs="Arial"/>
          <w:i/>
          <w:iCs/>
          <w:sz w:val="24"/>
          <w:szCs w:val="24"/>
        </w:rPr>
        <w:t>Figure</w:t>
      </w:r>
      <w:r w:rsidRPr="00A22EAD">
        <w:rPr>
          <w:rFonts w:ascii="Arial" w:hAnsi="Arial" w:cs="Arial"/>
          <w:sz w:val="24"/>
          <w:szCs w:val="24"/>
        </w:rPr>
        <w:t xml:space="preserve"> </w:t>
      </w:r>
      <w:r w:rsidR="00921F64">
        <w:rPr>
          <w:rFonts w:ascii="Arial" w:hAnsi="Arial" w:cs="Arial"/>
          <w:sz w:val="24"/>
          <w:szCs w:val="24"/>
        </w:rPr>
        <w:t>4</w:t>
      </w:r>
      <w:r w:rsidRPr="00A22EAD">
        <w:rPr>
          <w:rFonts w:ascii="Arial" w:hAnsi="Arial" w:cs="Arial"/>
          <w:sz w:val="24"/>
          <w:szCs w:val="24"/>
        </w:rPr>
        <w:t xml:space="preserve"> to add development board (MCU). New window </w:t>
      </w:r>
      <w:r>
        <w:rPr>
          <w:rFonts w:ascii="Arial" w:hAnsi="Arial" w:cs="Arial"/>
          <w:sz w:val="24"/>
          <w:szCs w:val="24"/>
        </w:rPr>
        <w:t xml:space="preserve">for adding development board </w:t>
      </w:r>
      <w:r w:rsidRPr="00A22EAD">
        <w:rPr>
          <w:rFonts w:ascii="Arial" w:hAnsi="Arial" w:cs="Arial"/>
          <w:sz w:val="24"/>
          <w:szCs w:val="24"/>
        </w:rPr>
        <w:t>can be opened</w:t>
      </w:r>
      <w:r>
        <w:rPr>
          <w:rFonts w:ascii="Arial" w:hAnsi="Arial" w:cs="Arial"/>
          <w:sz w:val="24"/>
          <w:szCs w:val="24"/>
        </w:rPr>
        <w:t xml:space="preserve"> from</w:t>
      </w:r>
      <w:r w:rsidRPr="00A22EAD">
        <w:rPr>
          <w:rFonts w:ascii="Arial" w:hAnsi="Arial" w:cs="Arial"/>
          <w:sz w:val="24"/>
          <w:szCs w:val="24"/>
        </w:rPr>
        <w:t>:</w:t>
      </w:r>
    </w:p>
    <w:p w14:paraId="1DFB2308" w14:textId="77777777" w:rsidR="002F08CF" w:rsidRPr="00A22EAD" w:rsidRDefault="002F08CF" w:rsidP="002F08C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67BBDAD" w14:textId="77777777" w:rsidR="002F08CF" w:rsidRDefault="002F08CF" w:rsidP="002F08CF">
      <w:pPr>
        <w:spacing w:line="360" w:lineRule="auto"/>
        <w:jc w:val="both"/>
        <w:rPr>
          <w:rFonts w:ascii="Courier New" w:hAnsi="Courier New" w:cs="Courier New"/>
          <w:sz w:val="20"/>
          <w:szCs w:val="20"/>
        </w:rPr>
      </w:pPr>
      <w:r w:rsidRPr="005B5DAB">
        <w:rPr>
          <w:rFonts w:ascii="Courier New" w:hAnsi="Courier New" w:cs="Courier New"/>
          <w:sz w:val="20"/>
          <w:szCs w:val="20"/>
        </w:rPr>
        <w:t>File &gt; Preferences (Ctrl + Comma)</w:t>
      </w:r>
    </w:p>
    <w:p w14:paraId="14287289" w14:textId="77777777" w:rsidR="002F08CF" w:rsidRDefault="002F08CF" w:rsidP="002F08CF">
      <w:pPr>
        <w:spacing w:line="360" w:lineRule="auto"/>
        <w:jc w:val="both"/>
        <w:rPr>
          <w:rFonts w:ascii="Courier New" w:hAnsi="Courier New" w:cs="Courier New"/>
          <w:sz w:val="20"/>
          <w:szCs w:val="20"/>
        </w:rPr>
      </w:pPr>
    </w:p>
    <w:p w14:paraId="6EBEBFB1" w14:textId="39F7D4F7" w:rsidR="002F08CF" w:rsidRDefault="002F08CF" w:rsidP="002F08C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22EAD">
        <w:rPr>
          <w:rFonts w:ascii="Arial" w:hAnsi="Arial" w:cs="Arial"/>
          <w:sz w:val="24"/>
          <w:szCs w:val="24"/>
        </w:rPr>
        <w:t xml:space="preserve">Refer to </w:t>
      </w:r>
      <w:r w:rsidR="00D74F22">
        <w:rPr>
          <w:rFonts w:ascii="Arial" w:hAnsi="Arial" w:cs="Arial"/>
          <w:sz w:val="24"/>
          <w:szCs w:val="24"/>
        </w:rPr>
        <w:t>following</w:t>
      </w:r>
      <w:r w:rsidRPr="00A22EAD">
        <w:rPr>
          <w:rFonts w:ascii="Arial" w:hAnsi="Arial" w:cs="Arial"/>
          <w:sz w:val="24"/>
          <w:szCs w:val="24"/>
        </w:rPr>
        <w:t xml:space="preserve"> URL </w:t>
      </w:r>
      <w:r w:rsidR="00D74F22">
        <w:rPr>
          <w:rFonts w:ascii="Arial" w:hAnsi="Arial" w:cs="Arial"/>
          <w:sz w:val="24"/>
          <w:szCs w:val="24"/>
        </w:rPr>
        <w:t xml:space="preserve">to add ESP32 board: </w:t>
      </w:r>
    </w:p>
    <w:p w14:paraId="73B1DDE5" w14:textId="77BDC4BC" w:rsidR="00B046A0" w:rsidRPr="00A22EAD" w:rsidRDefault="00B046A0" w:rsidP="002F08C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hyperlink r:id="rId7" w:history="1">
        <w:r w:rsidRPr="00B046A0">
          <w:rPr>
            <w:rStyle w:val="Hyperlink"/>
            <w:rFonts w:ascii="Arial" w:hAnsi="Arial" w:cs="Arial"/>
            <w:sz w:val="24"/>
            <w:szCs w:val="24"/>
          </w:rPr>
          <w:t>https://github.com/espressif/arduino-esp32/releases/download/1.0.6/esp32-1.0.6.zip</w:t>
        </w:r>
      </w:hyperlink>
    </w:p>
    <w:p w14:paraId="26CCE5E9" w14:textId="77777777" w:rsidR="002F08CF" w:rsidRPr="00A22EAD" w:rsidRDefault="002F08CF" w:rsidP="002F08CF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lastRenderedPageBreak/>
        <w:drawing>
          <wp:inline distT="0" distB="0" distL="0" distR="0" wp14:anchorId="78D2DA3A" wp14:editId="4C0AE43F">
            <wp:extent cx="4978400" cy="2800350"/>
            <wp:effectExtent l="0" t="0" r="7620" b="1905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40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CD1D2" w14:textId="220A2F55" w:rsidR="002F08CF" w:rsidRDefault="002F08CF" w:rsidP="002F08CF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6" w:name="_Toc76313860"/>
      <w:bookmarkStart w:id="7" w:name="_Toc76374001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921F64">
        <w:rPr>
          <w:rFonts w:ascii="Arial" w:hAnsi="Arial" w:cs="Arial"/>
          <w:noProof/>
        </w:rPr>
        <w:t>4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Adding ESP</w:t>
      </w:r>
      <w:r w:rsidR="00921F64">
        <w:rPr>
          <w:rFonts w:ascii="Arial" w:hAnsi="Arial" w:cs="Arial"/>
        </w:rPr>
        <w:t>32</w:t>
      </w:r>
      <w:r w:rsidRPr="00A22EAD">
        <w:rPr>
          <w:rFonts w:ascii="Arial" w:hAnsi="Arial" w:cs="Arial"/>
        </w:rPr>
        <w:t xml:space="preserve"> Board</w:t>
      </w:r>
      <w:bookmarkEnd w:id="6"/>
      <w:bookmarkEnd w:id="7"/>
    </w:p>
    <w:p w14:paraId="242A2548" w14:textId="77777777" w:rsidR="002F08CF" w:rsidRPr="001D55A3" w:rsidRDefault="002F08CF" w:rsidP="002F08CF"/>
    <w:p w14:paraId="7FE4F346" w14:textId="77777777" w:rsidR="002F08CF" w:rsidRPr="00A22EAD" w:rsidRDefault="002F08CF" w:rsidP="002F08CF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58E3246B" wp14:editId="1CF90D6A">
            <wp:extent cx="4953000" cy="2786063"/>
            <wp:effectExtent l="0" t="0" r="0" b="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0007" cy="2790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5C682" w14:textId="0041EDCE" w:rsidR="002F08CF" w:rsidRDefault="002F08CF" w:rsidP="002F08CF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8" w:name="_Toc76313861"/>
      <w:bookmarkStart w:id="9" w:name="_Toc76374002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921F64">
        <w:rPr>
          <w:rFonts w:ascii="Arial" w:hAnsi="Arial" w:cs="Arial"/>
          <w:noProof/>
        </w:rPr>
        <w:t>5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Selecting Communication Port</w:t>
      </w:r>
      <w:bookmarkEnd w:id="8"/>
      <w:bookmarkEnd w:id="9"/>
    </w:p>
    <w:p w14:paraId="2EAD294B" w14:textId="77777777" w:rsidR="002F08CF" w:rsidRPr="001D55A3" w:rsidRDefault="002F08CF" w:rsidP="002F08CF"/>
    <w:p w14:paraId="4415E156" w14:textId="0C928A3D" w:rsidR="002F08CF" w:rsidRPr="00A22EAD" w:rsidRDefault="002F08CF" w:rsidP="002F08C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22EAD"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921F64">
        <w:rPr>
          <w:rFonts w:ascii="Arial" w:hAnsi="Arial" w:cs="Arial"/>
          <w:sz w:val="24"/>
          <w:szCs w:val="24"/>
        </w:rPr>
        <w:t>5</w:t>
      </w:r>
      <w:r w:rsidRPr="00A22EAD">
        <w:rPr>
          <w:rFonts w:ascii="Arial" w:hAnsi="Arial" w:cs="Arial"/>
          <w:sz w:val="24"/>
          <w:szCs w:val="24"/>
        </w:rPr>
        <w:t xml:space="preserve"> shows select</w:t>
      </w:r>
      <w:r>
        <w:rPr>
          <w:rFonts w:ascii="Arial" w:hAnsi="Arial" w:cs="Arial"/>
          <w:sz w:val="24"/>
          <w:szCs w:val="24"/>
        </w:rPr>
        <w:t>ion of the communication</w:t>
      </w:r>
      <w:r w:rsidRPr="00A22EAD">
        <w:rPr>
          <w:rFonts w:ascii="Arial" w:hAnsi="Arial" w:cs="Arial"/>
          <w:sz w:val="24"/>
          <w:szCs w:val="24"/>
        </w:rPr>
        <w:t xml:space="preserve"> port after ESP</w:t>
      </w:r>
      <w:r w:rsidR="00921F64">
        <w:rPr>
          <w:rFonts w:ascii="Arial" w:hAnsi="Arial" w:cs="Arial"/>
          <w:sz w:val="24"/>
          <w:szCs w:val="24"/>
        </w:rPr>
        <w:t>32</w:t>
      </w:r>
      <w:r w:rsidRPr="00A22EAD">
        <w:rPr>
          <w:rFonts w:ascii="Arial" w:hAnsi="Arial" w:cs="Arial"/>
          <w:sz w:val="24"/>
          <w:szCs w:val="24"/>
        </w:rPr>
        <w:t xml:space="preserve"> board </w:t>
      </w:r>
      <w:r>
        <w:rPr>
          <w:rFonts w:ascii="Arial" w:hAnsi="Arial" w:cs="Arial"/>
          <w:sz w:val="24"/>
          <w:szCs w:val="24"/>
        </w:rPr>
        <w:t xml:space="preserve">was </w:t>
      </w:r>
      <w:r w:rsidRPr="00A22EAD">
        <w:rPr>
          <w:rFonts w:ascii="Arial" w:hAnsi="Arial" w:cs="Arial"/>
          <w:sz w:val="24"/>
          <w:szCs w:val="24"/>
        </w:rPr>
        <w:t>connected to PC via USB cable.</w:t>
      </w:r>
    </w:p>
    <w:p w14:paraId="167277D6" w14:textId="77777777" w:rsidR="002F08CF" w:rsidRPr="00A22EAD" w:rsidRDefault="002F08CF" w:rsidP="002F08CF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lastRenderedPageBreak/>
        <w:drawing>
          <wp:inline distT="0" distB="0" distL="0" distR="0" wp14:anchorId="19846E9B" wp14:editId="0893F4A6">
            <wp:extent cx="4991100" cy="2807494"/>
            <wp:effectExtent l="0" t="0" r="0" b="0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6686" cy="2810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C0D2E" w14:textId="32C482D9" w:rsidR="002F08CF" w:rsidRDefault="002F08CF" w:rsidP="002F08CF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10" w:name="_Toc76313862"/>
      <w:bookmarkStart w:id="11" w:name="_Toc76374003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921F64">
        <w:rPr>
          <w:rFonts w:ascii="Arial" w:hAnsi="Arial" w:cs="Arial"/>
          <w:noProof/>
        </w:rPr>
        <w:t>6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Selecting Development Board</w:t>
      </w:r>
      <w:bookmarkEnd w:id="10"/>
      <w:bookmarkEnd w:id="11"/>
    </w:p>
    <w:p w14:paraId="0C427FA5" w14:textId="77777777" w:rsidR="002F08CF" w:rsidRPr="00144619" w:rsidRDefault="002F08CF" w:rsidP="002F08CF"/>
    <w:p w14:paraId="6E279FED" w14:textId="60E6A868" w:rsidR="002F08CF" w:rsidRDefault="002F08CF" w:rsidP="002F08C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22EAD">
        <w:rPr>
          <w:rFonts w:ascii="Arial" w:hAnsi="Arial" w:cs="Arial"/>
          <w:i/>
          <w:iCs/>
          <w:sz w:val="24"/>
          <w:szCs w:val="24"/>
        </w:rPr>
        <w:t xml:space="preserve">Figure </w:t>
      </w:r>
      <w:r w:rsidR="00921F64">
        <w:rPr>
          <w:rFonts w:ascii="Arial" w:hAnsi="Arial" w:cs="Arial"/>
          <w:sz w:val="24"/>
          <w:szCs w:val="24"/>
        </w:rPr>
        <w:t>6</w:t>
      </w:r>
      <w:r w:rsidRPr="00A22EAD">
        <w:rPr>
          <w:rFonts w:ascii="Arial" w:hAnsi="Arial" w:cs="Arial"/>
          <w:sz w:val="24"/>
          <w:szCs w:val="24"/>
        </w:rPr>
        <w:t xml:space="preserve"> shows </w:t>
      </w:r>
      <w:r>
        <w:rPr>
          <w:rFonts w:ascii="Arial" w:hAnsi="Arial" w:cs="Arial"/>
          <w:sz w:val="24"/>
          <w:szCs w:val="24"/>
        </w:rPr>
        <w:t>selection of</w:t>
      </w:r>
      <w:r w:rsidRPr="00A22EAD">
        <w:rPr>
          <w:rFonts w:ascii="Arial" w:hAnsi="Arial" w:cs="Arial"/>
          <w:sz w:val="24"/>
          <w:szCs w:val="24"/>
        </w:rPr>
        <w:t xml:space="preserve"> the correct development board and version for Arduino to recognize chipset used on the boards and load the drivers accordingly.</w:t>
      </w:r>
    </w:p>
    <w:p w14:paraId="012F2FC7" w14:textId="77777777" w:rsidR="002F08CF" w:rsidRPr="002F49F8" w:rsidRDefault="002F08CF" w:rsidP="002F08C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A488F55" w14:textId="77777777" w:rsidR="002F08CF" w:rsidRPr="00A22EAD" w:rsidRDefault="002F08CF" w:rsidP="002F08CF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2F1D2A98" wp14:editId="0CF7DC18">
            <wp:extent cx="5200650" cy="2925366"/>
            <wp:effectExtent l="0" t="0" r="0" b="8890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6432" cy="2928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F5F89" w14:textId="17DD53F1" w:rsidR="002F08CF" w:rsidRPr="00A22EAD" w:rsidRDefault="002F08CF" w:rsidP="002F08CF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12" w:name="_Toc76313863"/>
      <w:bookmarkStart w:id="13" w:name="_Toc76374004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921F64">
        <w:rPr>
          <w:rFonts w:ascii="Arial" w:hAnsi="Arial" w:cs="Arial"/>
          <w:noProof/>
        </w:rPr>
        <w:t>7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Uploading Program Sketch</w:t>
      </w:r>
      <w:bookmarkEnd w:id="12"/>
      <w:bookmarkEnd w:id="13"/>
    </w:p>
    <w:p w14:paraId="0EF0DDD5" w14:textId="4EFEF3F4" w:rsidR="002F08CF" w:rsidRDefault="002F08CF" w:rsidP="002F08C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22EAD">
        <w:rPr>
          <w:rFonts w:ascii="Arial" w:hAnsi="Arial" w:cs="Arial"/>
          <w:i/>
          <w:iCs/>
          <w:sz w:val="24"/>
          <w:szCs w:val="24"/>
        </w:rPr>
        <w:lastRenderedPageBreak/>
        <w:t>Figure</w:t>
      </w:r>
      <w:r w:rsidRPr="00A22EAD">
        <w:rPr>
          <w:rFonts w:ascii="Arial" w:hAnsi="Arial" w:cs="Arial"/>
          <w:sz w:val="24"/>
          <w:szCs w:val="24"/>
        </w:rPr>
        <w:t xml:space="preserve"> </w:t>
      </w:r>
      <w:r w:rsidR="00921F64">
        <w:rPr>
          <w:rFonts w:ascii="Arial" w:hAnsi="Arial" w:cs="Arial"/>
          <w:sz w:val="24"/>
          <w:szCs w:val="24"/>
        </w:rPr>
        <w:t>7</w:t>
      </w:r>
      <w:r w:rsidRPr="00A22EAD">
        <w:rPr>
          <w:rFonts w:ascii="Arial" w:hAnsi="Arial" w:cs="Arial"/>
          <w:sz w:val="24"/>
          <w:szCs w:val="24"/>
        </w:rPr>
        <w:t xml:space="preserve"> shows program </w:t>
      </w:r>
      <w:r>
        <w:rPr>
          <w:rFonts w:ascii="Arial" w:hAnsi="Arial" w:cs="Arial"/>
          <w:sz w:val="24"/>
          <w:szCs w:val="24"/>
        </w:rPr>
        <w:t>compilation of program sketch</w:t>
      </w:r>
      <w:r w:rsidRPr="00A22EAD">
        <w:rPr>
          <w:rFonts w:ascii="Arial" w:hAnsi="Arial" w:cs="Arial"/>
          <w:sz w:val="24"/>
          <w:szCs w:val="24"/>
        </w:rPr>
        <w:t xml:space="preserve">. Program </w:t>
      </w:r>
      <w:r>
        <w:rPr>
          <w:rFonts w:ascii="Arial" w:hAnsi="Arial" w:cs="Arial"/>
          <w:sz w:val="24"/>
          <w:szCs w:val="24"/>
        </w:rPr>
        <w:t>was</w:t>
      </w:r>
      <w:r w:rsidRPr="00A22EAD">
        <w:rPr>
          <w:rFonts w:ascii="Arial" w:hAnsi="Arial" w:cs="Arial"/>
          <w:sz w:val="24"/>
          <w:szCs w:val="24"/>
        </w:rPr>
        <w:t xml:space="preserve"> compiled by clicking the right arrowhead (marked in yellow) as shown in top left of the image.</w:t>
      </w:r>
    </w:p>
    <w:p w14:paraId="497AE20C" w14:textId="77777777" w:rsidR="002F08CF" w:rsidRPr="00A22EAD" w:rsidRDefault="002F08CF" w:rsidP="002F08C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0A3EC842" w14:textId="77777777" w:rsidR="002F08CF" w:rsidRPr="00A22EAD" w:rsidRDefault="002F08CF" w:rsidP="002F08CF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drawing>
          <wp:inline distT="0" distB="0" distL="0" distR="0" wp14:anchorId="1BC33427" wp14:editId="2AB46ED2">
            <wp:extent cx="5215467" cy="2933700"/>
            <wp:effectExtent l="0" t="0" r="4445" b="0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8251" cy="293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53856" w14:textId="424EC59F" w:rsidR="002F08CF" w:rsidRDefault="002F08CF" w:rsidP="002F08CF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14" w:name="_Toc76374005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921F64">
        <w:rPr>
          <w:rFonts w:ascii="Arial" w:hAnsi="Arial" w:cs="Arial"/>
          <w:noProof/>
        </w:rPr>
        <w:t>8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Flashing Program To MCU</w:t>
      </w:r>
      <w:bookmarkEnd w:id="14"/>
    </w:p>
    <w:p w14:paraId="689F0319" w14:textId="77777777" w:rsidR="002F08CF" w:rsidRPr="002F49F8" w:rsidRDefault="002F08CF" w:rsidP="002F08CF"/>
    <w:p w14:paraId="3746B757" w14:textId="46648CB3" w:rsidR="002F08CF" w:rsidRPr="00A22EAD" w:rsidRDefault="002F08CF" w:rsidP="002F08C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22EAD">
        <w:rPr>
          <w:rFonts w:ascii="Arial" w:hAnsi="Arial" w:cs="Arial"/>
          <w:sz w:val="24"/>
          <w:szCs w:val="24"/>
        </w:rPr>
        <w:t xml:space="preserve">After successful compilation of the code, the program </w:t>
      </w:r>
      <w:r>
        <w:rPr>
          <w:rFonts w:ascii="Arial" w:hAnsi="Arial" w:cs="Arial"/>
          <w:sz w:val="24"/>
          <w:szCs w:val="24"/>
        </w:rPr>
        <w:t xml:space="preserve">was </w:t>
      </w:r>
      <w:r w:rsidRPr="00A22EAD">
        <w:rPr>
          <w:rFonts w:ascii="Arial" w:hAnsi="Arial" w:cs="Arial"/>
          <w:sz w:val="24"/>
          <w:szCs w:val="24"/>
        </w:rPr>
        <w:t>flashed to the memory unit of ESP</w:t>
      </w:r>
      <w:r w:rsidR="00921F64">
        <w:rPr>
          <w:rFonts w:ascii="Arial" w:hAnsi="Arial" w:cs="Arial"/>
          <w:sz w:val="24"/>
          <w:szCs w:val="24"/>
        </w:rPr>
        <w:t>7</w:t>
      </w:r>
      <w:r w:rsidRPr="00A22EAD">
        <w:rPr>
          <w:rFonts w:ascii="Arial" w:hAnsi="Arial" w:cs="Arial"/>
          <w:sz w:val="24"/>
          <w:szCs w:val="24"/>
        </w:rPr>
        <w:t xml:space="preserve"> MCU. This </w:t>
      </w:r>
      <w:r>
        <w:rPr>
          <w:rFonts w:ascii="Arial" w:hAnsi="Arial" w:cs="Arial"/>
          <w:sz w:val="24"/>
          <w:szCs w:val="24"/>
        </w:rPr>
        <w:t>was</w:t>
      </w:r>
      <w:r w:rsidRPr="00A22EAD">
        <w:rPr>
          <w:rFonts w:ascii="Arial" w:hAnsi="Arial" w:cs="Arial"/>
          <w:sz w:val="24"/>
          <w:szCs w:val="24"/>
        </w:rPr>
        <w:t xml:space="preserve"> achieved by pressing and holding boot button on ESP</w:t>
      </w:r>
      <w:r w:rsidR="00921F64">
        <w:rPr>
          <w:rFonts w:ascii="Arial" w:hAnsi="Arial" w:cs="Arial"/>
          <w:sz w:val="24"/>
          <w:szCs w:val="24"/>
        </w:rPr>
        <w:t>32</w:t>
      </w:r>
      <w:r w:rsidRPr="00A22EAD">
        <w:rPr>
          <w:rFonts w:ascii="Arial" w:hAnsi="Arial" w:cs="Arial"/>
          <w:sz w:val="24"/>
          <w:szCs w:val="24"/>
        </w:rPr>
        <w:t xml:space="preserve"> board for five seconds. On doing so, Arduino automatically flashes the compiled binary code to the microcontroller program memory unit and starts executing the program.</w:t>
      </w:r>
    </w:p>
    <w:p w14:paraId="2EF4559B" w14:textId="77777777" w:rsidR="002F08CF" w:rsidRPr="00A22EAD" w:rsidRDefault="002F08CF" w:rsidP="002F08CF">
      <w:pPr>
        <w:spacing w:line="360" w:lineRule="auto"/>
        <w:rPr>
          <w:rFonts w:ascii="Arial" w:hAnsi="Arial" w:cs="Arial"/>
        </w:rPr>
      </w:pPr>
    </w:p>
    <w:p w14:paraId="6E84DC58" w14:textId="77777777" w:rsidR="002F08CF" w:rsidRPr="00A22EAD" w:rsidRDefault="002F08CF" w:rsidP="002F08CF">
      <w:pPr>
        <w:keepNext/>
        <w:spacing w:line="360" w:lineRule="auto"/>
        <w:jc w:val="center"/>
        <w:rPr>
          <w:rFonts w:ascii="Arial" w:hAnsi="Arial" w:cs="Arial"/>
        </w:rPr>
      </w:pPr>
      <w:r w:rsidRPr="00A22EAD">
        <w:rPr>
          <w:rFonts w:ascii="Arial" w:hAnsi="Arial" w:cs="Arial"/>
          <w:noProof/>
        </w:rPr>
        <w:lastRenderedPageBreak/>
        <w:drawing>
          <wp:inline distT="0" distB="0" distL="0" distR="0" wp14:anchorId="670C4009" wp14:editId="5C0179A0">
            <wp:extent cx="6095999" cy="3429000"/>
            <wp:effectExtent l="0" t="0" r="635" b="0"/>
            <wp:docPr id="38" name="Picture 3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8241" cy="3441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60F48" w14:textId="1AFE50AA" w:rsidR="002F08CF" w:rsidRDefault="002F08CF" w:rsidP="002F08CF">
      <w:pPr>
        <w:pStyle w:val="Caption"/>
        <w:spacing w:line="360" w:lineRule="auto"/>
        <w:jc w:val="center"/>
        <w:rPr>
          <w:rFonts w:ascii="Arial" w:hAnsi="Arial" w:cs="Arial"/>
        </w:rPr>
      </w:pPr>
      <w:bookmarkStart w:id="15" w:name="_Toc76374006"/>
      <w:r w:rsidRPr="00A22EAD">
        <w:rPr>
          <w:rFonts w:ascii="Arial" w:hAnsi="Arial" w:cs="Arial"/>
        </w:rPr>
        <w:t xml:space="preserve">Figure </w:t>
      </w:r>
      <w:r w:rsidRPr="00A22EAD">
        <w:rPr>
          <w:rFonts w:ascii="Arial" w:hAnsi="Arial" w:cs="Arial"/>
        </w:rPr>
        <w:fldChar w:fldCharType="begin"/>
      </w:r>
      <w:r w:rsidRPr="00A22EAD">
        <w:rPr>
          <w:rFonts w:ascii="Arial" w:hAnsi="Arial" w:cs="Arial"/>
        </w:rPr>
        <w:instrText xml:space="preserve"> SEQ Figure \* ARABIC </w:instrText>
      </w:r>
      <w:r w:rsidRPr="00A22EAD">
        <w:rPr>
          <w:rFonts w:ascii="Arial" w:hAnsi="Arial" w:cs="Arial"/>
        </w:rPr>
        <w:fldChar w:fldCharType="separate"/>
      </w:r>
      <w:r w:rsidR="00921F64">
        <w:rPr>
          <w:rFonts w:ascii="Arial" w:hAnsi="Arial" w:cs="Arial"/>
          <w:noProof/>
        </w:rPr>
        <w:t>9</w:t>
      </w:r>
      <w:r w:rsidRPr="00A22EAD">
        <w:rPr>
          <w:rFonts w:ascii="Arial" w:hAnsi="Arial" w:cs="Arial"/>
          <w:noProof/>
        </w:rPr>
        <w:fldChar w:fldCharType="end"/>
      </w:r>
      <w:r w:rsidRPr="00A22EAD">
        <w:rPr>
          <w:rFonts w:ascii="Arial" w:hAnsi="Arial" w:cs="Arial"/>
        </w:rPr>
        <w:t>. Opening Serial Monitor</w:t>
      </w:r>
      <w:bookmarkEnd w:id="15"/>
    </w:p>
    <w:p w14:paraId="55852BF9" w14:textId="77777777" w:rsidR="002F08CF" w:rsidRPr="00391D50" w:rsidRDefault="002F08CF" w:rsidP="002F08CF"/>
    <w:p w14:paraId="70F4E22B" w14:textId="77777777" w:rsidR="002F08CF" w:rsidRDefault="002F08CF" w:rsidP="002F08C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22EAD">
        <w:rPr>
          <w:rFonts w:ascii="Arial" w:hAnsi="Arial" w:cs="Arial"/>
          <w:sz w:val="24"/>
          <w:szCs w:val="24"/>
        </w:rPr>
        <w:t xml:space="preserve">After the program </w:t>
      </w:r>
      <w:r>
        <w:rPr>
          <w:rFonts w:ascii="Arial" w:hAnsi="Arial" w:cs="Arial"/>
          <w:sz w:val="24"/>
          <w:szCs w:val="24"/>
        </w:rPr>
        <w:t>was</w:t>
      </w:r>
      <w:r w:rsidRPr="00A22EAD">
        <w:rPr>
          <w:rFonts w:ascii="Arial" w:hAnsi="Arial" w:cs="Arial"/>
          <w:sz w:val="24"/>
          <w:szCs w:val="24"/>
        </w:rPr>
        <w:t xml:space="preserve"> flashed, serial monitor </w:t>
      </w:r>
      <w:r>
        <w:rPr>
          <w:rFonts w:ascii="Arial" w:hAnsi="Arial" w:cs="Arial"/>
          <w:sz w:val="24"/>
          <w:szCs w:val="24"/>
        </w:rPr>
        <w:t>was</w:t>
      </w:r>
      <w:r w:rsidRPr="00A22EAD">
        <w:rPr>
          <w:rFonts w:ascii="Arial" w:hAnsi="Arial" w:cs="Arial"/>
          <w:sz w:val="24"/>
          <w:szCs w:val="24"/>
        </w:rPr>
        <w:t xml:space="preserve"> opened to see the list of running processes and concurrent executions. This </w:t>
      </w:r>
      <w:r>
        <w:rPr>
          <w:rFonts w:ascii="Arial" w:hAnsi="Arial" w:cs="Arial"/>
          <w:sz w:val="24"/>
          <w:szCs w:val="24"/>
        </w:rPr>
        <w:t>was</w:t>
      </w:r>
      <w:r w:rsidRPr="00A22EAD">
        <w:rPr>
          <w:rFonts w:ascii="Arial" w:hAnsi="Arial" w:cs="Arial"/>
          <w:sz w:val="24"/>
          <w:szCs w:val="24"/>
        </w:rPr>
        <w:t xml:space="preserve"> achieved by opening serial monitor by doing the following:</w:t>
      </w:r>
    </w:p>
    <w:p w14:paraId="7D958F57" w14:textId="77777777" w:rsidR="002F08CF" w:rsidRPr="00A22EAD" w:rsidRDefault="002F08CF" w:rsidP="002F08C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DA90965" w14:textId="77777777" w:rsidR="002F08CF" w:rsidRDefault="002F08CF" w:rsidP="002F08CF">
      <w:pPr>
        <w:spacing w:line="360" w:lineRule="auto"/>
        <w:jc w:val="both"/>
        <w:rPr>
          <w:rFonts w:ascii="Courier New" w:hAnsi="Courier New" w:cs="Courier New"/>
          <w:sz w:val="20"/>
          <w:szCs w:val="20"/>
        </w:rPr>
      </w:pPr>
      <w:r w:rsidRPr="008A0834">
        <w:rPr>
          <w:rFonts w:ascii="Courier New" w:hAnsi="Courier New" w:cs="Courier New"/>
          <w:sz w:val="20"/>
          <w:szCs w:val="20"/>
        </w:rPr>
        <w:t>Tools &gt; Serial Monitor (Ctrl + Shift + M)</w:t>
      </w:r>
    </w:p>
    <w:p w14:paraId="08DA4D39" w14:textId="77777777" w:rsidR="002F08CF" w:rsidRDefault="002F08CF" w:rsidP="002F08CF">
      <w:pPr>
        <w:spacing w:line="360" w:lineRule="auto"/>
        <w:jc w:val="both"/>
        <w:rPr>
          <w:rFonts w:ascii="Courier New" w:hAnsi="Courier New" w:cs="Courier New"/>
          <w:sz w:val="20"/>
          <w:szCs w:val="20"/>
        </w:rPr>
      </w:pPr>
    </w:p>
    <w:p w14:paraId="1B1072C1" w14:textId="610F2456" w:rsidR="0009704F" w:rsidRPr="002F08CF" w:rsidRDefault="002F08CF" w:rsidP="002F08C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22EAD">
        <w:rPr>
          <w:rFonts w:ascii="Arial" w:hAnsi="Arial" w:cs="Arial"/>
          <w:sz w:val="24"/>
          <w:szCs w:val="24"/>
        </w:rPr>
        <w:t>In serial monitor, IP address of ESP</w:t>
      </w:r>
      <w:r w:rsidR="00921F64">
        <w:rPr>
          <w:rFonts w:ascii="Arial" w:hAnsi="Arial" w:cs="Arial"/>
          <w:sz w:val="24"/>
          <w:szCs w:val="24"/>
        </w:rPr>
        <w:t>32</w:t>
      </w:r>
      <w:r w:rsidRPr="00A22EA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was</w:t>
      </w:r>
      <w:r w:rsidRPr="00A22EAD">
        <w:rPr>
          <w:rFonts w:ascii="Arial" w:hAnsi="Arial" w:cs="Arial"/>
          <w:sz w:val="24"/>
          <w:szCs w:val="24"/>
        </w:rPr>
        <w:t xml:space="preserve"> noted. This IP address </w:t>
      </w:r>
      <w:r>
        <w:rPr>
          <w:rFonts w:ascii="Arial" w:hAnsi="Arial" w:cs="Arial"/>
          <w:sz w:val="24"/>
          <w:szCs w:val="24"/>
        </w:rPr>
        <w:t>was</w:t>
      </w:r>
      <w:r w:rsidRPr="00A22EAD">
        <w:rPr>
          <w:rFonts w:ascii="Arial" w:hAnsi="Arial" w:cs="Arial"/>
          <w:sz w:val="24"/>
          <w:szCs w:val="24"/>
        </w:rPr>
        <w:t xml:space="preserve"> then used to access the Smart Home dashboard.</w:t>
      </w:r>
    </w:p>
    <w:sectPr w:rsidR="0009704F" w:rsidRPr="002F08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0MjEyMbM0NjExMDNW0lEKTi0uzszPAykwqgUAROd+NCwAAAA="/>
  </w:docVars>
  <w:rsids>
    <w:rsidRoot w:val="000E2378"/>
    <w:rsid w:val="0009704F"/>
    <w:rsid w:val="000E2378"/>
    <w:rsid w:val="001E6235"/>
    <w:rsid w:val="00280307"/>
    <w:rsid w:val="002F08CF"/>
    <w:rsid w:val="005324E2"/>
    <w:rsid w:val="008C4DAE"/>
    <w:rsid w:val="00913718"/>
    <w:rsid w:val="00921F64"/>
    <w:rsid w:val="00A9245D"/>
    <w:rsid w:val="00B046A0"/>
    <w:rsid w:val="00B2204E"/>
    <w:rsid w:val="00CD2610"/>
    <w:rsid w:val="00D74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9661D"/>
  <w15:chartTrackingRefBased/>
  <w15:docId w15:val="{55C1CDB8-5D56-474D-9FDB-7328798C8F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08CF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F08C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046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46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hyperlink" Target="https://github.com/espressif/arduino-esp32/releases/download/1.0.6/esp32-1.0.6.zip" TargetMode="External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401</Words>
  <Characters>2288</Characters>
  <Application>Microsoft Office Word</Application>
  <DocSecurity>0</DocSecurity>
  <Lines>19</Lines>
  <Paragraphs>5</Paragraphs>
  <ScaleCrop>false</ScaleCrop>
  <Company/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kota, Utsav (Student)</dc:creator>
  <cp:keywords/>
  <dc:description/>
  <cp:lastModifiedBy>Sapkota, Utsav (Student)</cp:lastModifiedBy>
  <cp:revision>10</cp:revision>
  <dcterms:created xsi:type="dcterms:W3CDTF">2021-07-07T09:29:00Z</dcterms:created>
  <dcterms:modified xsi:type="dcterms:W3CDTF">2021-07-07T09:55:00Z</dcterms:modified>
</cp:coreProperties>
</file>